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1819835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839221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822060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926968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859818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804338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960812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750708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895171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772829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881402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851893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802144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822060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909489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птинов Жаргал Владимирович НПИбд-02-21</dc:creator>
  <dc:language>ru-RU</dc:language>
  <cp:keywords/>
  <dcterms:created xsi:type="dcterms:W3CDTF">2022-06-10T14:33:49Z</dcterms:created>
  <dcterms:modified xsi:type="dcterms:W3CDTF">2022-06-10T14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